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8EA974" w14:textId="3830A03C" w:rsidR="00462B35" w:rsidRPr="005B3ED5" w:rsidRDefault="0041716F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CPNR-OMTZ-</w:t>
      </w:r>
      <w:r w:rsidR="00D34BDE">
        <w:rPr>
          <w:rFonts w:ascii="Arial Narrow" w:hAnsi="Arial Narrow"/>
          <w:b w:val="0"/>
          <w:sz w:val="22"/>
          <w:szCs w:val="22"/>
          <w:lang w:val="sk-SK"/>
        </w:rPr>
        <w:t>2024/001746-002</w:t>
      </w:r>
    </w:p>
    <w:p w14:paraId="33B54DC6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4D757494" w14:textId="7777777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E062ED4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E3F456B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C5701E0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50EFA659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4CD721C" w14:textId="1CF23B31" w:rsidR="00462B35" w:rsidRPr="0084561A" w:rsidRDefault="00EB397C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84561A" w:rsidRPr="0084561A">
        <w:rPr>
          <w:rFonts w:ascii="Arial Narrow" w:hAnsi="Arial Narrow"/>
          <w:sz w:val="22"/>
          <w:szCs w:val="22"/>
          <w:lang w:val="sk-SK"/>
        </w:rPr>
        <w:t>Materiál</w:t>
      </w:r>
      <w:r w:rsidR="0084561A">
        <w:rPr>
          <w:rFonts w:ascii="Arial Narrow" w:hAnsi="Arial Narrow"/>
          <w:sz w:val="22"/>
          <w:szCs w:val="22"/>
          <w:lang w:val="sk-SK"/>
        </w:rPr>
        <w:t xml:space="preserve"> pre potreby Štátneho archívu Ni</w:t>
      </w:r>
      <w:r w:rsidR="0084561A" w:rsidRPr="0084561A">
        <w:rPr>
          <w:rFonts w:ascii="Arial Narrow" w:hAnsi="Arial Narrow"/>
          <w:sz w:val="22"/>
          <w:szCs w:val="22"/>
          <w:lang w:val="sk-SK"/>
        </w:rPr>
        <w:t>tra</w:t>
      </w:r>
    </w:p>
    <w:p w14:paraId="289F647B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5DE8107" w14:textId="50D6BEAC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="00D34BDE">
        <w:rPr>
          <w:rFonts w:ascii="Arial Narrow" w:hAnsi="Arial Narrow"/>
          <w:b w:val="0"/>
          <w:sz w:val="22"/>
          <w:szCs w:val="22"/>
          <w:lang w:val="sk-SK"/>
        </w:rPr>
        <w:t>10.6.2024</w:t>
      </w:r>
      <w:r w:rsidR="0041716F">
        <w:rPr>
          <w:rFonts w:ascii="Arial Narrow" w:hAnsi="Arial Narrow"/>
          <w:b w:val="0"/>
          <w:sz w:val="22"/>
          <w:szCs w:val="22"/>
          <w:lang w:val="sk-SK"/>
        </w:rPr>
        <w:t xml:space="preserve"> do 12,00 hod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4408A1D0" w14:textId="77777777"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9E5728C" w14:textId="5619663F" w:rsidR="0084561A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 </w:t>
      </w:r>
    </w:p>
    <w:p w14:paraId="5A6B09E5" w14:textId="51259392" w:rsidR="0084561A" w:rsidRDefault="0084561A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FC49C4">
        <w:rPr>
          <w:rFonts w:ascii="Arial Narrow" w:hAnsi="Arial Narrow"/>
          <w:b w:val="0"/>
          <w:sz w:val="22"/>
          <w:szCs w:val="22"/>
          <w:lang w:val="sk-SK"/>
        </w:rPr>
        <w:t>Uchádzač musí byť oprávnený dodávať tovar, poskytovať službu alebo uskutočňovať stavebné práce podľa § 32 ods.1 písm. e) zákona o verejnom obstarávaní. Doklad o oprávnení dodávať tovar, poskytovať službu alebo uskutočňovať stavebné práce uchádzať nepredkladá nakoľko verejný obstarávateľ má prístup k informačným systémom verejnej správy.</w:t>
      </w:r>
    </w:p>
    <w:p w14:paraId="51923263" w14:textId="77777777" w:rsidR="00FC49C4" w:rsidRP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349237" w14:textId="1BFB7A45" w:rsidR="00926022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 splnenie podmienok účasti je potrebné doložiť </w:t>
      </w:r>
      <w:r w:rsidRPr="00FC49C4">
        <w:rPr>
          <w:rFonts w:ascii="Arial Narrow" w:hAnsi="Arial Narrow"/>
          <w:sz w:val="22"/>
          <w:szCs w:val="22"/>
          <w:lang w:val="sk-SK"/>
        </w:rPr>
        <w:t>súhlas so spracovaním osobných údaj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– príloha č. </w:t>
      </w:r>
      <w:r w:rsidR="009C0067">
        <w:rPr>
          <w:rFonts w:ascii="Arial Narrow" w:hAnsi="Arial Narrow"/>
          <w:b w:val="0"/>
          <w:sz w:val="22"/>
          <w:szCs w:val="22"/>
          <w:lang w:val="sk-SK"/>
        </w:rPr>
        <w:t>2</w:t>
      </w:r>
      <w:r w:rsidR="007066D1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>
        <w:rPr>
          <w:rFonts w:ascii="Arial Narrow" w:hAnsi="Arial Narrow"/>
          <w:b w:val="0"/>
          <w:sz w:val="22"/>
          <w:szCs w:val="22"/>
          <w:lang w:val="sk-SK"/>
        </w:rPr>
        <w:t>a </w:t>
      </w:r>
      <w:r w:rsidRPr="00FC49C4">
        <w:rPr>
          <w:rFonts w:ascii="Arial Narrow" w:hAnsi="Arial Narrow"/>
          <w:sz w:val="22"/>
          <w:szCs w:val="22"/>
          <w:lang w:val="sk-SK"/>
        </w:rPr>
        <w:t>čestné prehlásenie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že uchádzač nemá zákaz účasti vo verejnom obstarávaní – príloha č. </w:t>
      </w:r>
      <w:r w:rsidR="009C0067">
        <w:rPr>
          <w:rFonts w:ascii="Arial Narrow" w:hAnsi="Arial Narrow"/>
          <w:b w:val="0"/>
          <w:sz w:val="22"/>
          <w:szCs w:val="22"/>
          <w:lang w:val="sk-SK"/>
        </w:rPr>
        <w:t>3</w:t>
      </w:r>
    </w:p>
    <w:p w14:paraId="6DD9FFCD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4DA6" w14:textId="58E12D42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eddavok ani zálohová platba sa neposkytuje. Úhrada predmetu zákazky bude realizovaná formou bezhotovostného styku prostredníctvom finančného úradu verejného obstarávateľa po dodaní predmetu obstarávania na základe objednávky.</w:t>
      </w:r>
    </w:p>
    <w:p w14:paraId="53882279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94512AD" w14:textId="77777777" w:rsid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 </w:t>
      </w:r>
    </w:p>
    <w:p w14:paraId="1A23C4E4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F3741AC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5DF5A65" w14:textId="198E6024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="009C0067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 </w:t>
      </w:r>
      <w:bookmarkStart w:id="0" w:name="_GoBack"/>
      <w:bookmarkEnd w:id="0"/>
    </w:p>
    <w:p w14:paraId="449BB8A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507779F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A84D4E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7282B39D" w14:textId="77777777" w:rsidR="0041716F" w:rsidRDefault="0041716F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1B3173B7" w14:textId="77777777" w:rsidR="0041716F" w:rsidRDefault="0041716F" w:rsidP="0041716F">
      <w:pPr>
        <w:shd w:val="clear" w:color="auto" w:fill="FFFFFF"/>
        <w:rPr>
          <w:rFonts w:ascii="Helvetica" w:hAnsi="Helvetica"/>
          <w:bCs/>
          <w:color w:val="2C3E50"/>
          <w:sz w:val="23"/>
          <w:szCs w:val="23"/>
          <w:lang w:val="en" w:eastAsia="sk-SK"/>
        </w:rPr>
      </w:pPr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Mgr. Mária Jašíková</w:t>
      </w:r>
    </w:p>
    <w:p w14:paraId="5330F9B0" w14:textId="77777777" w:rsidR="0041716F" w:rsidRDefault="0041716F" w:rsidP="0041716F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samostatný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adc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Oddelenie MTZ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>Centrum podpory Nitra</w:t>
      </w:r>
    </w:p>
    <w:p w14:paraId="18E7B659" w14:textId="56541800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368DA1BD" wp14:editId="4A811D76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B2CE8" w14:textId="77777777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ieskov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32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49 01 Nitra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love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epublik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</w:p>
    <w:p w14:paraId="3B067914" w14:textId="77777777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tel.: 0961305468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</w:p>
    <w:p w14:paraId="025FC1F8" w14:textId="77777777" w:rsidR="0041716F" w:rsidRDefault="007066D1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hyperlink r:id="rId10" w:history="1">
        <w:r w:rsidR="0041716F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maria.jasikova@minv.sk</w:t>
        </w:r>
      </w:hyperlink>
      <w:r w:rsidR="0041716F">
        <w:rPr>
          <w:rFonts w:ascii="Helvetica" w:hAnsi="Helvetica"/>
          <w:color w:val="FF0000"/>
          <w:sz w:val="18"/>
          <w:szCs w:val="18"/>
          <w:lang w:val="en" w:eastAsia="sk-SK"/>
        </w:rPr>
        <w:t xml:space="preserve"> | </w:t>
      </w:r>
      <w:hyperlink r:id="rId11" w:tgtFrame="_blank" w:history="1">
        <w:r w:rsidR="0041716F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</w:p>
    <w:p w14:paraId="2EA1086F" w14:textId="77777777" w:rsidR="0041716F" w:rsidRDefault="0041716F" w:rsidP="0041716F">
      <w:pPr>
        <w:rPr>
          <w:rFonts w:ascii="Calibri" w:hAnsi="Calibri"/>
          <w:color w:val="1F497D"/>
          <w:sz w:val="22"/>
          <w:szCs w:val="22"/>
          <w:lang w:val="sk-SK" w:eastAsia="en-US"/>
        </w:rPr>
      </w:pPr>
    </w:p>
    <w:p w14:paraId="516EE861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C2245E"/>
    <w:multiLevelType w:val="hybridMultilevel"/>
    <w:tmpl w:val="4878B78E"/>
    <w:lvl w:ilvl="0" w:tplc="59B6FD4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402A8F"/>
    <w:rsid w:val="0041716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066D1"/>
    <w:rsid w:val="007513D0"/>
    <w:rsid w:val="0076439C"/>
    <w:rsid w:val="008075E1"/>
    <w:rsid w:val="008130AD"/>
    <w:rsid w:val="0084561A"/>
    <w:rsid w:val="0089468E"/>
    <w:rsid w:val="008A69A7"/>
    <w:rsid w:val="00926022"/>
    <w:rsid w:val="009655B0"/>
    <w:rsid w:val="009817E3"/>
    <w:rsid w:val="009C0067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4BDE"/>
    <w:rsid w:val="00D36697"/>
    <w:rsid w:val="00D56D7A"/>
    <w:rsid w:val="00D664AF"/>
    <w:rsid w:val="00D7233C"/>
    <w:rsid w:val="00DE2AE5"/>
    <w:rsid w:val="00E82C04"/>
    <w:rsid w:val="00E91900"/>
    <w:rsid w:val="00EB397C"/>
    <w:rsid w:val="00ED1059"/>
    <w:rsid w:val="00F1495F"/>
    <w:rsid w:val="00FB74B6"/>
    <w:rsid w:val="00FC4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FC49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6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maria.jasikova@minv.s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1.jpg@01D983EA.883634A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3</Words>
  <Characters>1672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9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Mária Jašíková</cp:lastModifiedBy>
  <cp:revision>6</cp:revision>
  <cp:lastPrinted>2024-05-14T07:46:00Z</cp:lastPrinted>
  <dcterms:created xsi:type="dcterms:W3CDTF">2024-05-14T07:46:00Z</dcterms:created>
  <dcterms:modified xsi:type="dcterms:W3CDTF">2024-05-14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